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1593" w:rsidRDefault="000C1593" w:rsidP="000C159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C1593" w:rsidRDefault="000C1593" w:rsidP="000C1593">
      <w:r>
        <w:t>Konu: Acil Pasaport Başvurusu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..</w:t>
      </w:r>
      <w:proofErr w:type="gramEnd"/>
      <w:r>
        <w:t>/…/202..</w:t>
      </w:r>
    </w:p>
    <w:p w:rsidR="000C1593" w:rsidRDefault="000C1593" w:rsidP="000C1593">
      <w:pPr>
        <w:jc w:val="center"/>
      </w:pPr>
    </w:p>
    <w:p w:rsidR="000C1593" w:rsidRDefault="000C1593" w:rsidP="000C1593">
      <w:pPr>
        <w:jc w:val="center"/>
      </w:pPr>
    </w:p>
    <w:p w:rsidR="000C1593" w:rsidRDefault="000C1593" w:rsidP="000C1593">
      <w:pPr>
        <w:jc w:val="center"/>
      </w:pPr>
    </w:p>
    <w:p w:rsidR="000C1593" w:rsidRPr="0060583C" w:rsidRDefault="000C1593" w:rsidP="000C1593">
      <w:pPr>
        <w:spacing w:after="0" w:line="240" w:lineRule="auto"/>
        <w:jc w:val="center"/>
        <w:rPr>
          <w:b/>
        </w:rPr>
      </w:pPr>
      <w:r w:rsidRPr="0060583C">
        <w:rPr>
          <w:b/>
        </w:rPr>
        <w:t>İÇİŞLERİ BAKANLIĞI</w:t>
      </w:r>
    </w:p>
    <w:p w:rsidR="000C1593" w:rsidRPr="0060583C" w:rsidRDefault="000C1593" w:rsidP="000C1593">
      <w:pPr>
        <w:spacing w:after="0" w:line="240" w:lineRule="auto"/>
        <w:jc w:val="center"/>
        <w:rPr>
          <w:b/>
        </w:rPr>
      </w:pPr>
      <w:r w:rsidRPr="0060583C">
        <w:rPr>
          <w:b/>
        </w:rPr>
        <w:t>(Nüfus ve Vatandaşlık İşleri Genel Müdürlüğü)</w:t>
      </w:r>
    </w:p>
    <w:p w:rsidR="000C1593" w:rsidRDefault="000C1593" w:rsidP="000C1593">
      <w:pPr>
        <w:jc w:val="center"/>
      </w:pPr>
    </w:p>
    <w:p w:rsidR="000C1593" w:rsidRDefault="000C1593" w:rsidP="000C1593">
      <w:pPr>
        <w:jc w:val="center"/>
      </w:pPr>
    </w:p>
    <w:p w:rsidR="000C1593" w:rsidRDefault="000C1593" w:rsidP="000C1593">
      <w:pPr>
        <w:jc w:val="both"/>
      </w:pPr>
      <w:proofErr w:type="gramStart"/>
      <w:r>
        <w:t>………………</w:t>
      </w:r>
      <w:proofErr w:type="gramEnd"/>
      <w:r>
        <w:t xml:space="preserve"> (Sürücü Ad-</w:t>
      </w:r>
      <w:proofErr w:type="spellStart"/>
      <w:r>
        <w:t>Soyad</w:t>
      </w:r>
      <w:proofErr w:type="spellEnd"/>
      <w:r>
        <w:t xml:space="preserve">) firmamızda uluslararası TIR sürücüsü olarak görev yapmakta olup düzenli olarak ülkemiz ihracatını </w:t>
      </w:r>
      <w:proofErr w:type="gramStart"/>
      <w:r>
        <w:t>……………..</w:t>
      </w:r>
      <w:proofErr w:type="gramEnd"/>
      <w:r>
        <w:t xml:space="preserve"> (hedef ülke: Almanya, Fransa, İngiltere’ye vb.) </w:t>
      </w:r>
      <w:r w:rsidR="0041044E">
        <w:t xml:space="preserve">gibi ülkelere </w:t>
      </w:r>
      <w:r>
        <w:t>taşımaktadır. Söz konusu taşımaların aksamadan devamlılığı için</w:t>
      </w:r>
      <w:r w:rsidR="0041044E">
        <w:t xml:space="preserve"> </w:t>
      </w:r>
      <w:r>
        <w:t>sürücümüzün yeni pasaport başvurusunun acil olarak değerlendirilmesi ve sonuçlandırılması hususunu takdirlerinize arz ederiz.</w:t>
      </w:r>
    </w:p>
    <w:p w:rsidR="000C1593" w:rsidRDefault="000C1593" w:rsidP="000C1593">
      <w:pPr>
        <w:jc w:val="both"/>
      </w:pPr>
    </w:p>
    <w:p w:rsidR="000C1593" w:rsidRDefault="000C1593" w:rsidP="000C1593">
      <w:pPr>
        <w:jc w:val="right"/>
      </w:pPr>
      <w:r>
        <w:t xml:space="preserve">Firma Kaşesi </w:t>
      </w:r>
    </w:p>
    <w:p w:rsidR="000C1593" w:rsidRDefault="000C1593" w:rsidP="000C1593">
      <w:pPr>
        <w:jc w:val="right"/>
      </w:pPr>
      <w:r>
        <w:t>Firma Yetkilisi İmza</w:t>
      </w:r>
    </w:p>
    <w:p w:rsidR="000C1593" w:rsidRDefault="000C1593" w:rsidP="000C1593">
      <w:pPr>
        <w:jc w:val="right"/>
      </w:pPr>
    </w:p>
    <w:p w:rsidR="000C1593" w:rsidRDefault="000C1593" w:rsidP="000C1593">
      <w:pPr>
        <w:jc w:val="both"/>
      </w:pPr>
    </w:p>
    <w:p w:rsidR="00B206A5" w:rsidRDefault="0041044E">
      <w:bookmarkStart w:id="0" w:name="_GoBack"/>
      <w:bookmarkEnd w:id="0"/>
    </w:p>
    <w:sectPr w:rsidR="00B206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GwtDA0NLGwtDBV0lEKTi0uzszPAykwrAUAA5htNiwAAAA="/>
  </w:docVars>
  <w:rsids>
    <w:rsidRoot w:val="00412E30"/>
    <w:rsid w:val="00026B8F"/>
    <w:rsid w:val="000C1593"/>
    <w:rsid w:val="00323446"/>
    <w:rsid w:val="0041044E"/>
    <w:rsid w:val="00412E30"/>
    <w:rsid w:val="00E33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ABCBDB4-FED1-4F4D-B8DC-79AFACD1D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159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ha Nihan Çakır</dc:creator>
  <cp:keywords/>
  <dc:description/>
  <cp:lastModifiedBy>Meliha Nihan Çakır</cp:lastModifiedBy>
  <cp:revision>2</cp:revision>
  <dcterms:created xsi:type="dcterms:W3CDTF">2021-12-14T11:16:00Z</dcterms:created>
  <dcterms:modified xsi:type="dcterms:W3CDTF">2021-12-14T11:16:00Z</dcterms:modified>
</cp:coreProperties>
</file>